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5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เวลา 15.00 น. ค่ะ สำนักข่าวซินหัว รายงานว่า เจ้าหน้าที่ด้านสาธารณสุขของฮ่องกง นัดหยุดงานประท้วงตั้งแต่ในวันนี้ ซึ่งคาดว่าจะมีผู้เข้าร่วมไม่น้อยกว่า 6,500 คน เพื่อกดดันให้รัฐบาลท้องถิ่น ทำตามข้อเรียกร้อง 5 ข้อ ซึ่งส่วนใหญ่เกี่ยวข้องกับความพยายามยับยั้งการแพร่ระบาดของไวรัสโคโรนาสายพันธุ์ใหม่ โดยหนึ่งในข้อเรียกร้องก็คือ ต้องการให้รัฐบาลปิดพรมแดนเชื่อมต่อกับจีนทุกทาง หากรัฐบาลไม่ทำตามก็จะประท้วงเรื่อยไปอย่างไม่มีกำหนด การประท้วงมีขึ้นในขณะที่ผู้คนบนเกาะฮ่องกงกำลังหวั่นวิตก กับการแพร่ระบาดของไวรัส ที่บนเกาะแห่งนี้ มียอดผู้ป่วยสะสมจำนวน 14 คน โดยพบเพิ่ม 1 คนในวันนี้ บริษัท ไปรษณีย์ไทย แจ้งระงับการให้บริการคูเรียร์โพสต์ และโลจิสโพสต์ระหว่างประเทศ ไปยังปลายทางเมืองอู่ฮั่น และเมืองอื่น ๆ ในมณฑลหูเป่ย ประเทศจีน เป็นการชั่วคราว พร้อมทั้งประสานไปยังการไปรษณีย์จีน เพื่อวางแนวทางป้องกันเชื้อไวรัส ซึ่งก็ได้รับการยืนยันว่ามีการฉีดพ่นยาฆ่าเชื้อ ณ ที่ทำการไปรษณีย์ และถุงไปรษณีย์ที่ส่งออกไปยังปลายทางต่างประเทศ ในส่วนของสายการบินที่ทำการลำเลียง ก็ฉีดพ่นยาฆ่าเชื้อโรคภายในห้องผู้โดยสาร และห้องบรรทุกสัมภาระ สำหรับในส่วนของไปรษณีย์ไทย ได้กำชับให้ผู้ปฏิบัติงานสวมหน้ากากอนามัย ถุงมือยาง และใช้เจลล้างมือเพื่อป้องกันเชื้อโรค หากผู้ใช้บริการมีข้อสงสัย สามารถสอบถามข้อมูลเพิ่มเติมได้ที่ THP Contact Center 1545 ที่จังหวัดยะลา ตำรวจ ทหาร และฝ่ายปครอง จับเครือข่ายค้ายาเสพติดรายสำคัญ 3 คดี ได้ตัวผู้ต้องหา 5 คน โดยคดีแรกเป็นการจับกุมนายธนวันต์ เจะห๊ะ ผู้ค้ายาเสพติดรายใหญ่ในอำเภอรามัน พร้อมยาบ้า 7,351 เม็ด คดีที่ 2 จับกุมนายมะยูโซ๊ะ แตะ กับพวกรวม 3 คน พร้อมยาบ้า 36,000 เม็ด และคดีที่ 3 จับกุมนายอับดุลห์ดี ขะเร็มดีเยาะ พร้อมไอซ์ 10 กิโลกรัม นอกจากนี้ ยังยึดทรัพย์สิน ทั้งบ้านพร้อมที่ดิน รถยนต์ 5 คัน รถจักรยานยนต์ 2 คัน และเงินสด 28,000 บาท มูลค่ารวมกว่า 9 ล้าน 5 แสนบาท ขณะนี้กำลังตรวจสอบทรัพย์สิน และติดตามจับกุมเครือข่ายเพิ่มเติม กองทัพภาคที่ 1 ร่วมกับภาคเอกชน ส่งมอบบ้านในโครงการปรับปรุงซ่อมแซมที่อยู่อาศัยให้ผู้ยากไร้และผู้ด้อยโอกาสชุมชนคลองเตย ในโครงการจิตอาสา พระราชทาน เราทำความดี เพื่อชาติ ศาสน์ กษัตริย์ เพื่อบรรเทาความเดือดร้อน และชีวิตความเป็นอยู่ที่ดีขึ้น โดยวันนี้เป็นการส่งมอบในล็อก 4-5-6 จำนวน 29 หลัง ขณะเดียวกัน ยังได้สร้างอาคารศูนย์การเรียนรู้ให้ชุมชนด้วย สำหรับการซ่อมสร้างบ้านให้ชุมชน ดำเนินการไปแล้วใน 13 ชุมชน นักรณรงค์พิทักษ์สิทธิสัตว์ในโคลอมเบีย รวมตัวประท้วงหน้าสนามสู้กระทิงในกรุงโบโกต้า เพื่อเรียกร้องให้ทางการฯ ประกาศยุติกีฬาประเพณีชนิดนี้ ที่พวกเขามองว่า เป็นการกระทำทารุณกรรมสัตว์ นับเป็นความพยายามที่ดำเนินมาอย่างต่อเนื่อง จนครั้งหนึ่งเมื่อปี 2555 ที่เรื่องนี้ได้รับความเห็นชอบ จากนายกเทศมนตรีกรุงโบโกต้า ที่ได้ประกาศห้ามไปแล้ว แต่แล้วศาลรัฐธรรมนูญก็มีคำวินิจฉัยให้ยกคำประกาศห้ามดังกล่าว กลับมาติดตามข่าวช่วงต่อไปได้ในเวลา 16.00 น. ช่วง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5:00 น.</dc:title>
  <dc:creator/>
  <cp:keywords/>
  <dcterms:created xsi:type="dcterms:W3CDTF">2021-03-23T09:05:20Z</dcterms:created>
  <dcterms:modified xsi:type="dcterms:W3CDTF">2021-03-23T09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13.52 น.</vt:lpwstr>
  </property>
  <property fmtid="{D5CDD505-2E9C-101B-9397-08002B2CF9AE}" pid="3" name="subtitle">
    <vt:lpwstr/>
  </property>
</Properties>
</file>